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C6F60A" w14:textId="77777777" w:rsidR="00897437" w:rsidRDefault="0021430F" w:rsidP="007D778A">
      <w:pPr>
        <w:pStyle w:val="Title"/>
      </w:pPr>
      <w:r>
        <w:t>Untitled</w:t>
      </w:r>
    </w:p>
    <w:p w14:paraId="5DD99142" w14:textId="77777777" w:rsidR="00897437" w:rsidRDefault="0021430F" w:rsidP="007D778A">
      <w:pPr>
        <w:pStyle w:val="Author"/>
      </w:pPr>
      <w:r w:rsidRPr="007D778A">
        <w:t>Laura</w:t>
      </w:r>
      <w:r>
        <w:t xml:space="preserve"> Smith</w:t>
      </w:r>
    </w:p>
    <w:p w14:paraId="7EA67095" w14:textId="77777777" w:rsidR="00897437" w:rsidRDefault="0021430F">
      <w:pPr>
        <w:pStyle w:val="Date"/>
      </w:pPr>
      <w:r>
        <w:t>11/5/2020</w:t>
      </w:r>
    </w:p>
    <w:p w14:paraId="70FFFC5E" w14:textId="716FCF22" w:rsidR="007D778A" w:rsidRDefault="007D778A" w:rsidP="007D778A">
      <w:pPr>
        <w:pStyle w:val="Heading1"/>
      </w:pPr>
      <w:bookmarkStart w:id="0" w:name="r-markdown"/>
      <w:r>
        <w:t>Heading 1</w:t>
      </w:r>
    </w:p>
    <w:bookmarkEnd w:id="0"/>
    <w:p w14:paraId="5239FBA4" w14:textId="3DD14339" w:rsidR="00897437" w:rsidRDefault="007D778A">
      <w:pPr>
        <w:pStyle w:val="Heading2"/>
      </w:pPr>
      <w:r>
        <w:t>Heading 2</w:t>
      </w:r>
    </w:p>
    <w:p w14:paraId="301F9483" w14:textId="21845BB0" w:rsidR="007D778A" w:rsidRPr="007D778A" w:rsidRDefault="007D778A" w:rsidP="007D778A">
      <w:pPr>
        <w:pStyle w:val="Heading3"/>
      </w:pPr>
      <w:r>
        <w:t>Heading 3</w:t>
      </w:r>
    </w:p>
    <w:p w14:paraId="157791A1" w14:textId="77777777" w:rsidR="00897437" w:rsidRDefault="0021430F" w:rsidP="009D7907">
      <w:pPr>
        <w:pStyle w:val="FirstParagraph"/>
      </w:pPr>
      <w:r>
        <w:t xml:space="preserve">This is an R Markdown </w:t>
      </w:r>
      <w:r w:rsidRPr="009D7907">
        <w:t>document</w:t>
      </w:r>
      <w:r>
        <w:t xml:space="preserve">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71A992B" w14:textId="77777777" w:rsidR="00897437" w:rsidRDefault="0021430F" w:rsidP="009D790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272CBA1" w14:textId="77777777" w:rsidR="00897437" w:rsidRDefault="0021430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8FAC47E" w14:textId="77777777" w:rsidR="00897437" w:rsidRDefault="0021430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750E9EB" w14:textId="77777777" w:rsidR="00897437" w:rsidRDefault="0021430F">
      <w:pPr>
        <w:pStyle w:val="Heading2"/>
      </w:pPr>
      <w:bookmarkStart w:id="1" w:name="including-plots"/>
      <w:r>
        <w:t>Including Plots</w:t>
      </w:r>
      <w:bookmarkEnd w:id="1"/>
    </w:p>
    <w:p w14:paraId="562AB589" w14:textId="77777777" w:rsidR="00897437" w:rsidRDefault="0021430F" w:rsidP="009D7907">
      <w:pPr>
        <w:pStyle w:val="FirstParagraph"/>
      </w:pPr>
      <w:r>
        <w:t xml:space="preserve">You can also </w:t>
      </w:r>
      <w:r>
        <w:rPr>
          <w:rStyle w:val="VerbatimChar"/>
        </w:rPr>
        <w:t>embed plots</w:t>
      </w:r>
      <w:r>
        <w:t>, for example:</w:t>
      </w:r>
    </w:p>
    <w:p w14:paraId="3F832874" w14:textId="77777777" w:rsidR="00897437" w:rsidRDefault="0021430F" w:rsidP="009D7907">
      <w:pPr>
        <w:pStyle w:val="BodyText"/>
      </w:pPr>
      <w:r>
        <w:rPr>
          <w:noProof/>
        </w:rPr>
        <w:lastRenderedPageBreak/>
        <w:drawing>
          <wp:inline distT="0" distB="0" distL="0" distR="0" wp14:anchorId="7C3028D4" wp14:editId="5E9B387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B3C242" w14:textId="77777777" w:rsidR="00897437" w:rsidRDefault="0021430F" w:rsidP="009D790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97437" w:rsidSect="007D778A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9D0E9F" w14:textId="77777777" w:rsidR="00077783" w:rsidRDefault="00077783">
      <w:pPr>
        <w:spacing w:after="0"/>
      </w:pPr>
      <w:r>
        <w:separator/>
      </w:r>
    </w:p>
  </w:endnote>
  <w:endnote w:type="continuationSeparator" w:id="0">
    <w:p w14:paraId="08D6BEA2" w14:textId="77777777" w:rsidR="00077783" w:rsidRDefault="000777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54C5EB" w14:textId="77777777" w:rsidR="00077783" w:rsidRDefault="00077783">
      <w:r>
        <w:separator/>
      </w:r>
    </w:p>
  </w:footnote>
  <w:footnote w:type="continuationSeparator" w:id="0">
    <w:p w14:paraId="6B9DC876" w14:textId="77777777" w:rsidR="00077783" w:rsidRDefault="000777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2AE8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7783"/>
    <w:rsid w:val="0021430F"/>
    <w:rsid w:val="004E29B3"/>
    <w:rsid w:val="00590D07"/>
    <w:rsid w:val="00784D58"/>
    <w:rsid w:val="007D778A"/>
    <w:rsid w:val="00897437"/>
    <w:rsid w:val="008D6863"/>
    <w:rsid w:val="009D790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D1993"/>
  <w15:docId w15:val="{E542B170-5115-4EBC-ADB9-2251F814F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D778A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D778A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D778A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D7907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D7907"/>
    <w:pPr>
      <w:spacing w:line="360" w:lineRule="auto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D778A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D778A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7D778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7D77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41</Words>
  <Characters>804</Characters>
  <Application>Microsoft Office Word</Application>
  <DocSecurity>0</DocSecurity>
  <Lines>6</Lines>
  <Paragraphs>1</Paragraphs>
  <ScaleCrop>false</ScaleCrop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aura Smith</dc:creator>
  <cp:keywords/>
  <cp:lastModifiedBy>Smith, Laura G</cp:lastModifiedBy>
  <cp:revision>3</cp:revision>
  <dcterms:created xsi:type="dcterms:W3CDTF">2020-11-05T05:38:00Z</dcterms:created>
  <dcterms:modified xsi:type="dcterms:W3CDTF">2020-11-05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5/2020</vt:lpwstr>
  </property>
  <property fmtid="{D5CDD505-2E9C-101B-9397-08002B2CF9AE}" pid="3" name="output">
    <vt:lpwstr/>
  </property>
</Properties>
</file>